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D98E82" w14:textId="14AFD318" w:rsidR="00A75D38" w:rsidRDefault="00C507D7" w:rsidP="00CF7150">
      <w:pPr>
        <w:jc w:val="center"/>
        <w:rPr>
          <w:b w:val="0"/>
          <w:sz w:val="22"/>
          <w:lang w:val="en-US"/>
        </w:rPr>
      </w:pPr>
      <w:r>
        <w:rPr>
          <w:b w:val="0"/>
          <w:noProof/>
          <w:sz w:val="22"/>
          <w:lang w:val="en-US"/>
        </w:rPr>
        <w:drawing>
          <wp:inline distT="0" distB="0" distL="0" distR="0" wp14:anchorId="384207CD" wp14:editId="3A96CDEB">
            <wp:extent cx="1457325" cy="7286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irtual Youth Work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959" cy="73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B1458" w14:textId="77777777" w:rsidR="00DA778B" w:rsidRDefault="008A56AF" w:rsidP="00DA778B">
      <w:pPr>
        <w:pStyle w:val="NoSpacing"/>
        <w:jc w:val="center"/>
        <w:rPr>
          <w:lang w:val="en-GB"/>
        </w:rPr>
      </w:pPr>
      <w:r w:rsidRPr="0093159D">
        <w:rPr>
          <w:lang w:val="en-GB"/>
        </w:rPr>
        <w:t xml:space="preserve">APPLICATION FORM </w:t>
      </w:r>
      <w:r w:rsidR="00DA778B">
        <w:rPr>
          <w:lang w:val="en-GB"/>
        </w:rPr>
        <w:t>FOR A TRAINING COURSE IN CYPRUS</w:t>
      </w:r>
    </w:p>
    <w:p w14:paraId="3A8821E7" w14:textId="52C17BC7" w:rsidR="008A56AF" w:rsidRPr="00A16975" w:rsidRDefault="008A56AF" w:rsidP="00DA778B">
      <w:pPr>
        <w:pStyle w:val="NoSpacing"/>
        <w:jc w:val="center"/>
        <w:rPr>
          <w:szCs w:val="24"/>
          <w:lang w:val="en-GB"/>
        </w:rPr>
      </w:pPr>
      <w:r w:rsidRPr="0093159D">
        <w:rPr>
          <w:lang w:val="en-GB"/>
        </w:rPr>
        <w:t xml:space="preserve">FOR </w:t>
      </w:r>
      <w:r>
        <w:rPr>
          <w:lang w:val="en-GB"/>
        </w:rPr>
        <w:t>INTERNATIONAL PARTICIPANTS</w:t>
      </w:r>
      <w:r w:rsidRPr="0093159D">
        <w:rPr>
          <w:lang w:val="en-GB"/>
        </w:rPr>
        <w:t xml:space="preserve"> </w:t>
      </w:r>
      <w:r>
        <w:rPr>
          <w:lang w:val="en-GB"/>
        </w:rPr>
        <w:t>(FROM THE PARTNERS</w:t>
      </w:r>
      <w:r w:rsidR="00CF7150">
        <w:rPr>
          <w:lang w:val="en-GB"/>
        </w:rPr>
        <w:t>'</w:t>
      </w:r>
      <w:r>
        <w:rPr>
          <w:lang w:val="en-GB"/>
        </w:rPr>
        <w:t xml:space="preserve"> COUNTRIES)</w:t>
      </w:r>
    </w:p>
    <w:p w14:paraId="13895BA9" w14:textId="77777777" w:rsidR="0038616C" w:rsidRDefault="0038616C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</w:p>
    <w:p w14:paraId="178E137A" w14:textId="2393B83E" w:rsidR="008A56AF" w:rsidRPr="0038616C" w:rsidRDefault="008A56AF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</w:rPr>
        <w:t xml:space="preserve">Please submit this form </w:t>
      </w:r>
      <w:r w:rsidR="00076F5B">
        <w:rPr>
          <w:rFonts w:asciiTheme="minorHAnsi" w:hAnsiTheme="minorHAnsi" w:cstheme="minorHAnsi"/>
          <w:color w:val="auto"/>
          <w:sz w:val="22"/>
          <w:lang w:val="en-US"/>
        </w:rPr>
        <w:t>to info@sealcyprus.org</w:t>
      </w: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 </w:t>
      </w:r>
    </w:p>
    <w:p w14:paraId="1E1D1F77" w14:textId="2C4F420B" w:rsidR="008A56AF" w:rsidRPr="0038616C" w:rsidRDefault="008A56AF" w:rsidP="002612E1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Remember to write your name in the file name.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n the subject, write </w:t>
      </w:r>
      <w:r w:rsidR="00D74FFF" w:rsidRPr="00C507D7">
        <w:rPr>
          <w:rFonts w:asciiTheme="minorHAnsi" w:hAnsiTheme="minorHAnsi" w:cstheme="minorHAnsi"/>
          <w:sz w:val="22"/>
          <w:lang w:val="en-US"/>
        </w:rPr>
        <w:t xml:space="preserve">Virtual Youth </w:t>
      </w:r>
      <w:proofErr w:type="spellStart"/>
      <w:r w:rsidR="00D74FFF" w:rsidRPr="00C507D7">
        <w:rPr>
          <w:rFonts w:asciiTheme="minorHAnsi" w:hAnsiTheme="minorHAnsi" w:cstheme="minorHAnsi"/>
          <w:sz w:val="22"/>
          <w:lang w:val="en-US"/>
        </w:rPr>
        <w:t>Work</w:t>
      </w:r>
      <w:r w:rsidRPr="00C507D7">
        <w:rPr>
          <w:rFonts w:asciiTheme="minorHAnsi" w:hAnsiTheme="minorHAnsi" w:cstheme="minorHAnsi"/>
          <w:sz w:val="22"/>
          <w:lang w:val="en-US"/>
        </w:rPr>
        <w:t>_your</w:t>
      </w:r>
      <w:proofErr w:type="spellEnd"/>
      <w:r w:rsidRPr="00C507D7">
        <w:rPr>
          <w:rFonts w:asciiTheme="minorHAnsi" w:hAnsiTheme="minorHAnsi" w:cstheme="minorHAnsi"/>
          <w:sz w:val="22"/>
          <w:lang w:val="en-US"/>
        </w:rPr>
        <w:t xml:space="preserve"> name</w:t>
      </w:r>
    </w:p>
    <w:tbl>
      <w:tblPr>
        <w:tblW w:w="10021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0"/>
        <w:gridCol w:w="4129"/>
        <w:gridCol w:w="3242"/>
      </w:tblGrid>
      <w:tr w:rsidR="008A56AF" w:rsidRPr="0038616C" w14:paraId="18BB5615" w14:textId="77777777" w:rsidTr="007060E1">
        <w:tc>
          <w:tcPr>
            <w:tcW w:w="2650" w:type="dxa"/>
          </w:tcPr>
          <w:p w14:paraId="5E4CDA77" w14:textId="0C283BD5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ountry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of </w:t>
            </w:r>
            <w:r w:rsidR="00CF7150">
              <w:rPr>
                <w:rFonts w:asciiTheme="minorHAnsi" w:hAnsiTheme="minorHAnsi" w:cstheme="minorHAnsi"/>
                <w:b w:val="0"/>
                <w:sz w:val="22"/>
                <w:lang w:val="en-US"/>
              </w:rPr>
              <w:t>Residence</w:t>
            </w:r>
          </w:p>
        </w:tc>
        <w:tc>
          <w:tcPr>
            <w:tcW w:w="4129" w:type="dxa"/>
          </w:tcPr>
          <w:p w14:paraId="4565F6F3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 w:val="restart"/>
          </w:tcPr>
          <w:p w14:paraId="73BF9B72" w14:textId="77777777" w:rsidR="008A56AF" w:rsidRPr="0038616C" w:rsidRDefault="008A56AF" w:rsidP="00B33577">
            <w:pPr>
              <w:jc w:val="center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Your Photo</w:t>
            </w:r>
          </w:p>
        </w:tc>
      </w:tr>
      <w:tr w:rsidR="008A56AF" w:rsidRPr="0038616C" w14:paraId="66F6204E" w14:textId="77777777" w:rsidTr="007060E1">
        <w:tc>
          <w:tcPr>
            <w:tcW w:w="2650" w:type="dxa"/>
          </w:tcPr>
          <w:p w14:paraId="65E22C3C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ull Nam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as in passport</w:t>
            </w:r>
          </w:p>
        </w:tc>
        <w:tc>
          <w:tcPr>
            <w:tcW w:w="4129" w:type="dxa"/>
          </w:tcPr>
          <w:p w14:paraId="30C7D403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7D1D453D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10FA8458" w14:textId="77777777" w:rsidTr="007060E1">
        <w:trPr>
          <w:trHeight w:val="165"/>
        </w:trPr>
        <w:tc>
          <w:tcPr>
            <w:tcW w:w="2650" w:type="dxa"/>
          </w:tcPr>
          <w:p w14:paraId="0B4246F3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Date of Birth</w:t>
            </w:r>
          </w:p>
        </w:tc>
        <w:tc>
          <w:tcPr>
            <w:tcW w:w="4129" w:type="dxa"/>
          </w:tcPr>
          <w:p w14:paraId="08A8A05D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481CB938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0B9292E8" w14:textId="77777777" w:rsidTr="007060E1">
        <w:trPr>
          <w:trHeight w:val="90"/>
        </w:trPr>
        <w:tc>
          <w:tcPr>
            <w:tcW w:w="2650" w:type="dxa"/>
          </w:tcPr>
          <w:p w14:paraId="5AC7C905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Gender</w:t>
            </w:r>
          </w:p>
        </w:tc>
        <w:tc>
          <w:tcPr>
            <w:tcW w:w="4129" w:type="dxa"/>
          </w:tcPr>
          <w:p w14:paraId="3D77BB5A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355B532C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0FDEFF2C" w14:textId="77777777" w:rsidTr="007060E1">
        <w:tc>
          <w:tcPr>
            <w:tcW w:w="2650" w:type="dxa"/>
          </w:tcPr>
          <w:p w14:paraId="5729BEBC" w14:textId="5420D655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Email</w:t>
            </w:r>
          </w:p>
        </w:tc>
        <w:tc>
          <w:tcPr>
            <w:tcW w:w="4129" w:type="dxa"/>
          </w:tcPr>
          <w:p w14:paraId="778718A5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14C976CB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153BB8B3" w14:textId="77777777" w:rsidTr="007060E1">
        <w:tc>
          <w:tcPr>
            <w:tcW w:w="2650" w:type="dxa"/>
          </w:tcPr>
          <w:p w14:paraId="78F00203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Phone number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in international format</w:t>
            </w:r>
          </w:p>
        </w:tc>
        <w:tc>
          <w:tcPr>
            <w:tcW w:w="4129" w:type="dxa"/>
          </w:tcPr>
          <w:p w14:paraId="2A8A34C9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1317DB10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7EB725C3" w14:textId="71E7CA3D" w:rsidR="00710787" w:rsidRDefault="00710787" w:rsidP="00655D23">
      <w:pPr>
        <w:spacing w:after="0"/>
        <w:rPr>
          <w:rFonts w:asciiTheme="minorHAnsi" w:hAnsiTheme="minorHAnsi" w:cstheme="minorHAnsi"/>
          <w:b w:val="0"/>
          <w:sz w:val="22"/>
        </w:rPr>
      </w:pPr>
    </w:p>
    <w:p w14:paraId="64467C2C" w14:textId="7AD7E86C" w:rsidR="00710787" w:rsidRDefault="00CF7150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>
        <w:rPr>
          <w:rFonts w:asciiTheme="minorHAnsi" w:hAnsiTheme="minorHAnsi" w:cstheme="minorHAnsi"/>
          <w:b w:val="0"/>
          <w:sz w:val="22"/>
          <w:lang w:val="en-US"/>
        </w:rPr>
        <w:t xml:space="preserve">We accept </w:t>
      </w:r>
      <w:r w:rsidRPr="00CF7150">
        <w:rPr>
          <w:rFonts w:asciiTheme="minorHAnsi" w:hAnsiTheme="minorHAnsi" w:cstheme="minorHAnsi"/>
          <w:sz w:val="22"/>
          <w:u w:val="single"/>
          <w:lang w:val="en-US"/>
        </w:rPr>
        <w:t>only vaccinated participants</w:t>
      </w:r>
      <w:r>
        <w:rPr>
          <w:rFonts w:asciiTheme="minorHAnsi" w:hAnsiTheme="minorHAnsi" w:cstheme="minorHAnsi"/>
          <w:b w:val="0"/>
          <w:sz w:val="22"/>
          <w:lang w:val="en-US"/>
        </w:rPr>
        <w:t xml:space="preserve">. Are you vaccinated against COVID-19, and will you be able to present the </w:t>
      </w:r>
      <w:hyperlink r:id="rId9" w:history="1">
        <w:r w:rsidRPr="00CF7150">
          <w:rPr>
            <w:rStyle w:val="Hyperlink"/>
            <w:rFonts w:asciiTheme="minorHAnsi" w:hAnsiTheme="minorHAnsi" w:cstheme="minorHAnsi"/>
            <w:b w:val="0"/>
            <w:sz w:val="22"/>
            <w:lang w:val="en-US"/>
          </w:rPr>
          <w:t>EU Digital COVID Certificate</w:t>
        </w:r>
      </w:hyperlink>
      <w:r>
        <w:rPr>
          <w:rFonts w:asciiTheme="minorHAnsi" w:hAnsiTheme="minorHAnsi" w:cstheme="minorHAnsi"/>
          <w:b w:val="0"/>
          <w:sz w:val="22"/>
          <w:lang w:val="en-US"/>
        </w:rPr>
        <w:t>?</w:t>
      </w:r>
    </w:p>
    <w:p w14:paraId="512F1975" w14:textId="135A4571" w:rsidR="00CF7150" w:rsidRPr="0038616C" w:rsidRDefault="00225E78" w:rsidP="00CF7150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222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CF7150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350637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CF7150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5F8721BD" w14:textId="77777777" w:rsidR="00710787" w:rsidRDefault="00710787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</w:p>
    <w:p w14:paraId="11E15CED" w14:textId="048E3B57" w:rsidR="003B2E08" w:rsidRPr="0038616C" w:rsidRDefault="00AB7207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participation fee for this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course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s 30 euros to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be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pa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i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 cash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 upon registr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. Are you OK with that?</w:t>
      </w:r>
    </w:p>
    <w:p w14:paraId="0DB6B39D" w14:textId="125B4EBD" w:rsidR="00A84861" w:rsidRPr="0038616C" w:rsidRDefault="00225E78" w:rsidP="00A84861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855730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A84861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0650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861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35153466" w14:textId="77777777" w:rsidR="00FC2BBF" w:rsidRPr="0038616C" w:rsidRDefault="00FC2BBF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098806E6" w14:textId="3E95545C" w:rsidR="00FC2BBF" w:rsidRPr="003E6D16" w:rsidRDefault="00FC2BBF" w:rsidP="00FC2BBF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3E6D16">
        <w:rPr>
          <w:rFonts w:asciiTheme="minorHAnsi" w:hAnsiTheme="minorHAnsi" w:cstheme="minorHAnsi"/>
          <w:b w:val="0"/>
          <w:sz w:val="22"/>
        </w:rPr>
        <w:t>Level of English</w:t>
      </w:r>
      <w:r w:rsidR="001546E0" w:rsidRPr="003E6D16">
        <w:rPr>
          <w:rFonts w:asciiTheme="minorHAnsi" w:hAnsiTheme="minorHAnsi" w:cstheme="minorHAnsi"/>
          <w:b w:val="0"/>
          <w:sz w:val="22"/>
          <w:lang w:val="en-US"/>
        </w:rPr>
        <w:t>.</w:t>
      </w:r>
      <w:r w:rsidR="00C37938" w:rsidRPr="003E6D16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R</w:t>
      </w:r>
      <w:r w:rsidR="00C37938" w:rsidRPr="003E6D16">
        <w:rPr>
          <w:rFonts w:asciiTheme="minorHAnsi" w:hAnsiTheme="minorHAnsi" w:cstheme="minorHAnsi"/>
          <w:b w:val="0"/>
          <w:sz w:val="22"/>
          <w:lang w:val="en-US"/>
        </w:rPr>
        <w:t>emember that the tra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ining is going to be in English.</w:t>
      </w:r>
    </w:p>
    <w:p w14:paraId="427D50DD" w14:textId="77777777" w:rsidR="00F41C5D" w:rsidRDefault="00225E78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795611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Low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  <w:t xml:space="preserve">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657371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 xml:space="preserve">Medium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05642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High</w:t>
      </w:r>
    </w:p>
    <w:p w14:paraId="5C9407AC" w14:textId="77777777" w:rsidR="00F41C5D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35F74613" w14:textId="77777777" w:rsidR="00FC2BBF" w:rsidRPr="003E6D16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E6D16">
        <w:rPr>
          <w:rFonts w:asciiTheme="minorHAnsi" w:hAnsiTheme="minorHAnsi" w:cstheme="minorHAnsi"/>
          <w:b w:val="0"/>
          <w:sz w:val="22"/>
          <w:lang w:val="en-US"/>
        </w:rPr>
        <w:t xml:space="preserve">Level of Digital Skills. </w:t>
      </w:r>
      <w:r w:rsidR="007A3AAF" w:rsidRPr="003E6D16">
        <w:rPr>
          <w:rFonts w:asciiTheme="minorHAnsi" w:hAnsiTheme="minorHAnsi" w:cstheme="minorHAnsi"/>
          <w:b w:val="0"/>
          <w:sz w:val="22"/>
          <w:lang w:val="en-US"/>
        </w:rPr>
        <w:t>W</w:t>
      </w:r>
      <w:r w:rsidRPr="003E6D16">
        <w:rPr>
          <w:rFonts w:asciiTheme="minorHAnsi" w:hAnsiTheme="minorHAnsi" w:cstheme="minorHAnsi"/>
          <w:b w:val="0"/>
          <w:sz w:val="22"/>
          <w:lang w:val="en-US"/>
        </w:rPr>
        <w:t xml:space="preserve">e are going to </w:t>
      </w:r>
      <w:r w:rsidR="007A3AAF" w:rsidRPr="003E6D16">
        <w:rPr>
          <w:rFonts w:asciiTheme="minorHAnsi" w:hAnsiTheme="minorHAnsi" w:cstheme="minorHAnsi"/>
          <w:b w:val="0"/>
          <w:sz w:val="22"/>
          <w:lang w:val="en-US"/>
        </w:rPr>
        <w:t>work with various digital tools during the training.</w:t>
      </w:r>
    </w:p>
    <w:p w14:paraId="6A4812A7" w14:textId="77777777" w:rsidR="00F41C5D" w:rsidRDefault="00225E78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999580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Low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  <w:t xml:space="preserve">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18387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 xml:space="preserve">Medium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576551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High</w:t>
      </w:r>
    </w:p>
    <w:p w14:paraId="6A008302" w14:textId="77777777" w:rsidR="00F41C5D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30AEC49C" w14:textId="77777777" w:rsidR="00DA778B" w:rsidRPr="0038616C" w:rsidRDefault="00DA778B" w:rsidP="00DA778B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Are you willing to participate for the full duration of the training</w:t>
      </w:r>
      <w:r w:rsidRPr="0038616C">
        <w:rPr>
          <w:rFonts w:asciiTheme="minorHAnsi" w:hAnsiTheme="minorHAnsi" w:cstheme="minorHAnsi"/>
          <w:b w:val="0"/>
          <w:sz w:val="22"/>
        </w:rPr>
        <w:t>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p w14:paraId="3BB96931" w14:textId="487DB191" w:rsidR="00DA778B" w:rsidRPr="0038616C" w:rsidRDefault="00225E78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315558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0B0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3330B0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136605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4FF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No</w:t>
      </w:r>
    </w:p>
    <w:p w14:paraId="53055271" w14:textId="77777777" w:rsidR="00096A0F" w:rsidRDefault="00096A0F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0E38AA7F" w14:textId="77777777" w:rsidR="00072D74" w:rsidRPr="0038616C" w:rsidRDefault="00072D74" w:rsidP="00F41C5D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Educ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l background. Please note that your Education is not the most important criterion for selection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072D74" w:rsidRPr="0038616C" w14:paraId="20DCE9ED" w14:textId="77777777" w:rsidTr="00B33577">
        <w:tc>
          <w:tcPr>
            <w:tcW w:w="10140" w:type="dxa"/>
          </w:tcPr>
          <w:p w14:paraId="01728174" w14:textId="77777777" w:rsidR="00072D74" w:rsidRPr="0038616C" w:rsidRDefault="00072D74" w:rsidP="00B33577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5606F812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14:paraId="6467C11C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Work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experience (Same as above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072D74" w:rsidRPr="0038616C" w14:paraId="34879447" w14:textId="77777777" w:rsidTr="00B33577">
        <w:tc>
          <w:tcPr>
            <w:tcW w:w="10140" w:type="dxa"/>
          </w:tcPr>
          <w:p w14:paraId="6B6C4B09" w14:textId="77777777" w:rsidR="00072D74" w:rsidRPr="0038616C" w:rsidRDefault="00072D74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505032F2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14:paraId="2FBF4EDF" w14:textId="77777777" w:rsidR="00FC2BBF" w:rsidRPr="0038616C" w:rsidRDefault="00FC2BBF" w:rsidP="00FC2BB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 xml:space="preserve">Other activities and interests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FC2BBF" w:rsidRPr="0038616C" w14:paraId="1E5D2DA3" w14:textId="77777777" w:rsidTr="00B33577">
        <w:tc>
          <w:tcPr>
            <w:tcW w:w="10140" w:type="dxa"/>
          </w:tcPr>
          <w:p w14:paraId="451DAC06" w14:textId="77777777" w:rsidR="00FC2BBF" w:rsidRPr="0038616C" w:rsidRDefault="00FC2BB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75642959" w14:textId="77777777" w:rsidR="00F36DE7" w:rsidRDefault="00F36DE7" w:rsidP="00C12586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1242F54E" w14:textId="77777777" w:rsidR="00F36DE7" w:rsidRDefault="00F36DE7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>
        <w:rPr>
          <w:rFonts w:asciiTheme="minorHAnsi" w:hAnsiTheme="minorHAnsi" w:cstheme="minorHAnsi"/>
          <w:b w:val="0"/>
          <w:sz w:val="22"/>
          <w:lang w:val="en-US"/>
        </w:rPr>
        <w:br w:type="page"/>
      </w:r>
    </w:p>
    <w:p w14:paraId="2E43F2CB" w14:textId="1E934175" w:rsidR="00C12586" w:rsidRPr="0038616C" w:rsidRDefault="00C12586" w:rsidP="00C12586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lastRenderedPageBreak/>
        <w:t>Experience in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th Work/ Youth Training/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ternational Programs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(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</w:t>
      </w:r>
      <w:r w:rsidR="003B2E08" w:rsidRPr="0038616C">
        <w:rPr>
          <w:rFonts w:asciiTheme="minorHAnsi" w:hAnsiTheme="minorHAnsi" w:cstheme="minorHAnsi"/>
          <w:i/>
          <w:sz w:val="22"/>
          <w:lang w:val="en-US"/>
        </w:rPr>
        <w:t>name of the organisation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 represented</w:t>
      </w:r>
      <w:r w:rsidR="00EF4DB3">
        <w:rPr>
          <w:rFonts w:asciiTheme="minorHAnsi" w:hAnsiTheme="minorHAnsi" w:cstheme="minorHAnsi"/>
          <w:b w:val="0"/>
          <w:sz w:val="22"/>
          <w:lang w:val="en-US"/>
        </w:rPr>
        <w:t xml:space="preserve">, the name of the </w:t>
      </w:r>
      <w:r w:rsidR="00EF4DB3" w:rsidRPr="00EF4DB3">
        <w:rPr>
          <w:rFonts w:asciiTheme="minorHAnsi" w:hAnsiTheme="minorHAnsi" w:cstheme="minorHAnsi"/>
          <w:i/>
          <w:sz w:val="22"/>
          <w:lang w:val="en-US"/>
        </w:rPr>
        <w:t>host organisation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</w:t>
      </w:r>
      <w:r w:rsidR="005C65E0" w:rsidRPr="0038616C">
        <w:rPr>
          <w:rFonts w:asciiTheme="minorHAnsi" w:hAnsiTheme="minorHAnsi" w:cstheme="minorHAnsi"/>
          <w:i/>
          <w:sz w:val="22"/>
          <w:lang w:val="en-US"/>
        </w:rPr>
        <w:t xml:space="preserve">your role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in each case</w:t>
      </w:r>
      <w:r w:rsidR="00D974F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are obligatory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C12586" w:rsidRPr="0038616C" w14:paraId="4207275B" w14:textId="77777777" w:rsidTr="00B33577">
        <w:tc>
          <w:tcPr>
            <w:tcW w:w="10140" w:type="dxa"/>
          </w:tcPr>
          <w:p w14:paraId="23BA6D7D" w14:textId="77777777" w:rsidR="00C12586" w:rsidRPr="0038616C" w:rsidRDefault="00C12586" w:rsidP="00B33577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277DAAD2" w14:textId="77777777" w:rsidR="00C12586" w:rsidRPr="0038616C" w:rsidRDefault="00C12586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1B0F0F2F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Your motivation. Why do you want to participate? </w:t>
      </w:r>
      <w:r w:rsidRPr="0038616C">
        <w:rPr>
          <w:rFonts w:asciiTheme="minorHAnsi" w:hAnsiTheme="minorHAnsi" w:cstheme="minorHAnsi"/>
          <w:b w:val="0"/>
          <w:sz w:val="22"/>
        </w:rPr>
        <w:t xml:space="preserve">What do you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expect</w:t>
      </w:r>
      <w:r w:rsidRPr="0038616C">
        <w:rPr>
          <w:rFonts w:asciiTheme="minorHAnsi" w:hAnsiTheme="minorHAnsi" w:cstheme="minorHAnsi"/>
          <w:b w:val="0"/>
          <w:sz w:val="22"/>
        </w:rPr>
        <w:t xml:space="preserve"> to get and learn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36111E" w:rsidRPr="0038616C" w14:paraId="3FE57E70" w14:textId="77777777" w:rsidTr="00983CD8">
        <w:tc>
          <w:tcPr>
            <w:tcW w:w="10130" w:type="dxa"/>
          </w:tcPr>
          <w:p w14:paraId="6EB8BADC" w14:textId="77777777" w:rsidR="004A5510" w:rsidRPr="0038616C" w:rsidRDefault="004A5510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6230538B" w14:textId="77777777" w:rsidR="00902AEE" w:rsidRPr="0038616C" w:rsidRDefault="00902AEE" w:rsidP="002612E1">
      <w:pPr>
        <w:rPr>
          <w:rFonts w:asciiTheme="minorHAnsi" w:hAnsiTheme="minorHAnsi" w:cstheme="minorHAnsi"/>
          <w:sz w:val="22"/>
        </w:rPr>
      </w:pPr>
    </w:p>
    <w:p w14:paraId="7301F8EC" w14:textId="7FAC2FA7" w:rsidR="00902AEE" w:rsidRPr="0038616C" w:rsidRDefault="00804B63" w:rsidP="00902AEE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Your contribution.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How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an you contribute to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this </w:t>
      </w:r>
      <w:r w:rsidR="00902AEE" w:rsidRPr="003E6D16">
        <w:rPr>
          <w:rFonts w:asciiTheme="minorHAnsi" w:hAnsiTheme="minorHAnsi" w:cstheme="minorHAnsi"/>
          <w:b w:val="0"/>
          <w:sz w:val="22"/>
        </w:rPr>
        <w:t>project? What skills can you share</w:t>
      </w:r>
      <w:r w:rsidR="00096A0F" w:rsidRPr="003E6D16">
        <w:rPr>
          <w:rFonts w:asciiTheme="minorHAnsi" w:hAnsiTheme="minorHAnsi" w:cstheme="minorHAnsi"/>
          <w:b w:val="0"/>
          <w:sz w:val="22"/>
          <w:lang w:val="en-US"/>
        </w:rPr>
        <w:t>?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Note</w:t>
      </w:r>
      <w:r w:rsidR="00072D74" w:rsidRPr="0038616C">
        <w:rPr>
          <w:rFonts w:asciiTheme="minorHAnsi" w:hAnsiTheme="minorHAnsi" w:cstheme="minorHAnsi"/>
          <w:b w:val="0"/>
          <w:sz w:val="22"/>
          <w:lang w:val="en-US"/>
        </w:rPr>
        <w:t xml:space="preserve"> her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 if you can take professional photos, </w:t>
      </w:r>
      <w:r w:rsidR="00177965" w:rsidRPr="0038616C">
        <w:rPr>
          <w:rFonts w:asciiTheme="minorHAnsi" w:hAnsiTheme="minorHAnsi" w:cstheme="minorHAnsi"/>
          <w:b w:val="0"/>
          <w:sz w:val="22"/>
          <w:lang w:val="en-US"/>
        </w:rPr>
        <w:t xml:space="preserve">edit photos in Photoshop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reate graphic design,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facilitate sessio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s, help 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with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project management or accounting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keep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>notes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,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translate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write content for social media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 xml:space="preserve">or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>something els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902AEE" w:rsidRPr="0038616C" w14:paraId="621F1A12" w14:textId="77777777" w:rsidTr="00E145FD">
        <w:tc>
          <w:tcPr>
            <w:tcW w:w="10130" w:type="dxa"/>
          </w:tcPr>
          <w:p w14:paraId="005F4678" w14:textId="77777777"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5E381262" w14:textId="77777777" w:rsidR="00902AEE" w:rsidRPr="0038616C" w:rsidRDefault="00902AEE" w:rsidP="002612E1">
      <w:pPr>
        <w:rPr>
          <w:rFonts w:asciiTheme="minorHAnsi" w:hAnsiTheme="minorHAnsi" w:cstheme="minorHAnsi"/>
          <w:sz w:val="22"/>
          <w:lang w:val="en-US"/>
        </w:rPr>
      </w:pPr>
    </w:p>
    <w:p w14:paraId="28262CC5" w14:textId="77777777" w:rsidR="009D7FA6" w:rsidRPr="0038616C" w:rsidRDefault="00C37938" w:rsidP="009D7FA6">
      <w:pPr>
        <w:rPr>
          <w:rFonts w:asciiTheme="minorHAnsi" w:hAnsiTheme="minorHAnsi" w:cstheme="minorHAnsi"/>
          <w:b w:val="0"/>
          <w:i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ccording to Erasmus+ requirements,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all partners are obliged to support the visibility of the project in the (social) media. How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 xml:space="preserve">are you going to help 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SEAL CYPRUS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your 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rgani</w:t>
      </w:r>
      <w:r w:rsidR="00A83A72">
        <w:rPr>
          <w:rFonts w:asciiTheme="minorHAnsi" w:hAnsiTheme="minorHAnsi" w:cstheme="minorHAnsi"/>
          <w:b w:val="0"/>
          <w:noProof/>
          <w:sz w:val="22"/>
          <w:lang w:val="en-US"/>
        </w:rPr>
        <w:t>s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ation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to promote the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project?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9D7FA6" w:rsidRPr="0038616C" w14:paraId="0B00C959" w14:textId="77777777" w:rsidTr="00EF7FAF">
        <w:tc>
          <w:tcPr>
            <w:tcW w:w="9956" w:type="dxa"/>
          </w:tcPr>
          <w:p w14:paraId="475B0CA4" w14:textId="77777777" w:rsidR="009D7FA6" w:rsidRPr="0038616C" w:rsidRDefault="009D7FA6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3838FFAC" w14:textId="77777777" w:rsidR="00EF7FAF" w:rsidRDefault="00EF7FAF" w:rsidP="00EF7FAF">
      <w:pPr>
        <w:rPr>
          <w:b w:val="0"/>
          <w:sz w:val="22"/>
          <w:lang w:val="en-US"/>
        </w:rPr>
      </w:pPr>
    </w:p>
    <w:p w14:paraId="7DB546FE" w14:textId="6506E234" w:rsidR="00EF7FAF" w:rsidRDefault="00EF7FAF" w:rsidP="00EF7FAF">
      <w:pPr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 xml:space="preserve">You </w:t>
      </w:r>
      <w:r w:rsidR="00CF7150">
        <w:rPr>
          <w:b w:val="0"/>
          <w:sz w:val="22"/>
          <w:lang w:val="en-US"/>
        </w:rPr>
        <w:t>will most probably</w:t>
      </w:r>
      <w:r>
        <w:rPr>
          <w:b w:val="0"/>
          <w:sz w:val="22"/>
          <w:lang w:val="en-US"/>
        </w:rPr>
        <w:t xml:space="preserve"> be in the same room with participants of the same gender but from different countries. Are you OK with that?</w:t>
      </w:r>
    </w:p>
    <w:p w14:paraId="2E71727D" w14:textId="77777777" w:rsidR="00EF7FAF" w:rsidRPr="0038616C" w:rsidRDefault="00225E7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8899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824549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347BAC5B" w14:textId="6AE8A714" w:rsidR="00C37938" w:rsidRDefault="00C37938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7A5E920A" w14:textId="5E804BC5" w:rsidR="00F36DE7" w:rsidRDefault="00AB6CC0" w:rsidP="00C37938">
      <w:pPr>
        <w:rPr>
          <w:rFonts w:asciiTheme="minorHAnsi" w:hAnsiTheme="minorHAnsi" w:cstheme="minorHAnsi"/>
          <w:b w:val="0"/>
          <w:sz w:val="22"/>
          <w:lang w:val="en-US"/>
        </w:rPr>
      </w:pPr>
      <w:r w:rsidRPr="00AB6CC0">
        <w:rPr>
          <w:rFonts w:asciiTheme="minorHAnsi" w:hAnsiTheme="minorHAnsi" w:cstheme="minorHAnsi"/>
          <w:b w:val="0"/>
          <w:sz w:val="22"/>
          <w:lang w:val="en-US"/>
        </w:rPr>
        <w:t>Has your friend/relative also applied for this project? If yes, what is his/her name and surname?  We will try to send you to the training together</w:t>
      </w:r>
      <w:r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740"/>
      </w:tblGrid>
      <w:tr w:rsidR="00F36DE7" w14:paraId="4BD516CF" w14:textId="77777777" w:rsidTr="00F36DE7">
        <w:tc>
          <w:tcPr>
            <w:tcW w:w="9966" w:type="dxa"/>
          </w:tcPr>
          <w:p w14:paraId="0E361520" w14:textId="77777777" w:rsidR="00F36DE7" w:rsidRDefault="00F36DE7" w:rsidP="00C37938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24BF939F" w14:textId="77777777" w:rsidR="00F36DE7" w:rsidRPr="0038616C" w:rsidRDefault="00F36DE7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078FE006" w14:textId="4D5A49FB" w:rsidR="00C37938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uring the activity, the </w:t>
      </w:r>
      <w:proofErr w:type="spellStart"/>
      <w:r w:rsidRPr="0038616C">
        <w:rPr>
          <w:rFonts w:asciiTheme="minorHAnsi" w:hAnsiTheme="minorHAnsi" w:cstheme="minorHAnsi"/>
          <w:b w:val="0"/>
          <w:sz w:val="22"/>
          <w:lang w:val="en-US"/>
        </w:rPr>
        <w:t>organisers</w:t>
      </w:r>
      <w:proofErr w:type="spell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>will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hotos and video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s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o 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>be publishe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i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he 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partners' media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such as websites, social media or </w:t>
      </w:r>
      <w:r w:rsidR="00D040A7" w:rsidRPr="0038616C">
        <w:rPr>
          <w:rFonts w:asciiTheme="minorHAnsi" w:hAnsiTheme="minorHAnsi" w:cstheme="minorHAnsi"/>
          <w:b w:val="0"/>
          <w:sz w:val="22"/>
          <w:lang w:val="en-US"/>
        </w:rPr>
        <w:t>other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promotional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material. Your name might also appear. </w:t>
      </w:r>
    </w:p>
    <w:p w14:paraId="35920C2A" w14:textId="77777777" w:rsidR="00D35380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you consent to that? </w:t>
      </w:r>
    </w:p>
    <w:p w14:paraId="3EE973C3" w14:textId="77777777" w:rsidR="00EF7FAF" w:rsidRPr="0038616C" w:rsidRDefault="00225E7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7757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44406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1D0AC4C7" w14:textId="77777777"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412BBDF7" w14:textId="77777777"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t is your 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w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responsibility to arrange for travel insurance for the period of the project activity and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 xml:space="preserve"> health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surance valid in Europe. Do you consent to that? </w:t>
      </w:r>
    </w:p>
    <w:p w14:paraId="462384FF" w14:textId="648EFD25" w:rsidR="00EF7FAF" w:rsidRDefault="00225E7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716637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639456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5C927218" w14:textId="77777777" w:rsidR="00F36DE7" w:rsidRPr="0038616C" w:rsidRDefault="00F36DE7" w:rsidP="00EF7FAF">
      <w:pPr>
        <w:rPr>
          <w:rFonts w:asciiTheme="minorHAnsi" w:hAnsiTheme="minorHAnsi" w:cstheme="minorHAnsi"/>
          <w:b w:val="0"/>
          <w:sz w:val="22"/>
          <w:lang w:val="en-US"/>
        </w:rPr>
      </w:pPr>
    </w:p>
    <w:tbl>
      <w:tblPr>
        <w:tblStyle w:val="TableGrid0"/>
        <w:tblW w:w="5033" w:type="pct"/>
        <w:tblLook w:val="04A0" w:firstRow="1" w:lastRow="0" w:firstColumn="1" w:lastColumn="0" w:noHBand="0" w:noVBand="1"/>
      </w:tblPr>
      <w:tblGrid>
        <w:gridCol w:w="4955"/>
        <w:gridCol w:w="4849"/>
      </w:tblGrid>
      <w:tr w:rsidR="00655D23" w:rsidRPr="00B566DD" w14:paraId="573A4FCD" w14:textId="77777777" w:rsidTr="00B566DD">
        <w:tc>
          <w:tcPr>
            <w:tcW w:w="5000" w:type="pct"/>
            <w:gridSpan w:val="2"/>
          </w:tcPr>
          <w:p w14:paraId="5BB2036D" w14:textId="77777777" w:rsidR="00655D23" w:rsidRPr="00B566DD" w:rsidRDefault="00655D23" w:rsidP="00B33577">
            <w:pPr>
              <w:jc w:val="center"/>
              <w:rPr>
                <w:szCs w:val="24"/>
                <w:lang w:val="en-US"/>
              </w:rPr>
            </w:pPr>
            <w:r w:rsidRPr="00B566DD">
              <w:rPr>
                <w:szCs w:val="24"/>
                <w:lang w:val="en-US"/>
              </w:rPr>
              <w:t>YOU ARE INVITED TO FOLLOW OUR SOCIAL MEDIA</w:t>
            </w:r>
          </w:p>
        </w:tc>
      </w:tr>
      <w:tr w:rsidR="00655D23" w:rsidRPr="00742F30" w14:paraId="49725BBF" w14:textId="77777777" w:rsidTr="00B566DD">
        <w:tc>
          <w:tcPr>
            <w:tcW w:w="2527" w:type="pct"/>
          </w:tcPr>
          <w:p w14:paraId="73145831" w14:textId="77777777" w:rsidR="00655D23" w:rsidRPr="0038616C" w:rsidRDefault="00655D23" w:rsidP="00655D23">
            <w:pPr>
              <w:jc w:val="left"/>
              <w:rPr>
                <w:rStyle w:val="Hyperlink"/>
                <w:sz w:val="22"/>
                <w:u w:val="none"/>
                <w:lang w:val="en-GB"/>
              </w:rPr>
            </w:pPr>
            <w:r w:rsidRPr="0038616C">
              <w:rPr>
                <w:sz w:val="22"/>
              </w:rPr>
              <w:t xml:space="preserve">Visit our Facebook page </w:t>
            </w:r>
            <w:hyperlink r:id="rId10" w:history="1">
              <w:r w:rsidRPr="0038616C">
                <w:rPr>
                  <w:rStyle w:val="Hyperlink"/>
                  <w:sz w:val="22"/>
                </w:rPr>
                <w:t>www.facebook.com/sealngocy</w:t>
              </w:r>
            </w:hyperlink>
            <w:r w:rsidRPr="0038616C">
              <w:rPr>
                <w:rStyle w:val="Hyperlink"/>
                <w:sz w:val="22"/>
                <w:u w:val="none"/>
                <w:lang w:val="en-US"/>
              </w:rPr>
              <w:t xml:space="preserve"> </w:t>
            </w:r>
          </w:p>
          <w:p w14:paraId="6E883F24" w14:textId="77777777" w:rsidR="00655D23" w:rsidRDefault="00655D23" w:rsidP="00655D23">
            <w:pPr>
              <w:jc w:val="left"/>
              <w:rPr>
                <w:rStyle w:val="50f6"/>
                <w:color w:val="0070C0"/>
                <w:sz w:val="22"/>
                <w:u w:val="single"/>
                <w:lang w:val="en-US"/>
              </w:rPr>
            </w:pPr>
            <w:r w:rsidRPr="0038616C">
              <w:rPr>
                <w:sz w:val="22"/>
              </w:rPr>
              <w:t xml:space="preserve">To </w:t>
            </w:r>
            <w:r w:rsidRPr="0038616C">
              <w:rPr>
                <w:sz w:val="22"/>
                <w:lang w:val="en-US"/>
              </w:rPr>
              <w:t xml:space="preserve">mention us </w:t>
            </w:r>
            <w:r>
              <w:rPr>
                <w:noProof/>
                <w:sz w:val="22"/>
              </w:rPr>
              <w:t>o</w:t>
            </w:r>
            <w:r w:rsidRPr="00A83A72">
              <w:rPr>
                <w:noProof/>
                <w:sz w:val="22"/>
              </w:rPr>
              <w:t>n</w:t>
            </w:r>
            <w:r w:rsidRPr="0038616C">
              <w:rPr>
                <w:sz w:val="22"/>
              </w:rPr>
              <w:t xml:space="preserve"> Facebook, </w:t>
            </w:r>
            <w:r w:rsidRPr="0038616C">
              <w:rPr>
                <w:sz w:val="22"/>
                <w:lang w:val="en-US"/>
              </w:rPr>
              <w:t>type</w:t>
            </w:r>
            <w:r w:rsidRPr="0038616C">
              <w:rPr>
                <w:sz w:val="22"/>
              </w:rPr>
              <w:t>:</w:t>
            </w:r>
            <w:r w:rsidRPr="0038616C">
              <w:rPr>
                <w:sz w:val="22"/>
                <w:lang w:val="en-US"/>
              </w:rPr>
              <w:t xml:space="preserve"> </w:t>
            </w:r>
            <w:hyperlink r:id="rId11" w:history="1">
              <w:r w:rsidRPr="0038616C">
                <w:rPr>
                  <w:rStyle w:val="50f6"/>
                  <w:color w:val="0070C0"/>
                  <w:sz w:val="22"/>
                  <w:u w:val="single"/>
                </w:rPr>
                <w:t>@sealngocy</w:t>
              </w:r>
            </w:hyperlink>
          </w:p>
          <w:p w14:paraId="7BEB4548" w14:textId="77777777" w:rsidR="00655D23" w:rsidRPr="0038616C" w:rsidRDefault="00225E78" w:rsidP="00655D23">
            <w:pPr>
              <w:rPr>
                <w:rStyle w:val="Hyperlink"/>
                <w:rFonts w:cs="Tahoma"/>
                <w:sz w:val="22"/>
              </w:rPr>
            </w:pPr>
            <w:hyperlink r:id="rId12" w:history="1">
              <w:r w:rsidR="00655D23" w:rsidRPr="0038616C">
                <w:rPr>
                  <w:rStyle w:val="Hyperlink"/>
                  <w:rFonts w:cs="Tahoma"/>
                  <w:sz w:val="22"/>
                </w:rPr>
                <w:t>https://twitter.com/SealCyprus</w:t>
              </w:r>
            </w:hyperlink>
            <w:r w:rsidR="00655D23" w:rsidRPr="0038616C">
              <w:rPr>
                <w:rStyle w:val="Hyperlink"/>
                <w:rFonts w:cs="Tahoma"/>
                <w:sz w:val="22"/>
              </w:rPr>
              <w:t xml:space="preserve"> </w:t>
            </w:r>
          </w:p>
          <w:p w14:paraId="0BCDC914" w14:textId="77777777" w:rsidR="00655D23" w:rsidRPr="0038616C" w:rsidRDefault="00225E78" w:rsidP="00655D23">
            <w:pPr>
              <w:rPr>
                <w:rStyle w:val="u-linkcomplex-target"/>
                <w:color w:val="0070C0"/>
                <w:sz w:val="22"/>
                <w:lang w:val="en-US"/>
              </w:rPr>
            </w:pPr>
            <w:hyperlink r:id="rId13" w:history="1">
              <w:r w:rsidR="00655D23" w:rsidRPr="0038616C">
                <w:rPr>
                  <w:rStyle w:val="Hyperlink"/>
                  <w:color w:val="0070C0"/>
                  <w:sz w:val="22"/>
                  <w:u w:val="none"/>
                </w:rPr>
                <w:t>@</w:t>
              </w:r>
              <w:r w:rsidR="00655D23" w:rsidRPr="0038616C">
                <w:rPr>
                  <w:rStyle w:val="u-linkcomplex-target"/>
                  <w:color w:val="0070C0"/>
                  <w:sz w:val="22"/>
                </w:rPr>
                <w:t>SealCyprus</w:t>
              </w:r>
            </w:hyperlink>
          </w:p>
          <w:p w14:paraId="70A7C9B9" w14:textId="468012C7" w:rsidR="00655D23" w:rsidRPr="00742F30" w:rsidRDefault="00655D23" w:rsidP="00B566DD">
            <w:pPr>
              <w:widowControl w:val="0"/>
              <w:rPr>
                <w:sz w:val="28"/>
                <w:szCs w:val="28"/>
                <w:lang w:val="en-US"/>
              </w:rPr>
            </w:pPr>
            <w:r w:rsidRPr="00D74FFF">
              <w:rPr>
                <w:b w:val="0"/>
                <w:sz w:val="22"/>
                <w:lang w:val="en-US"/>
              </w:rPr>
              <w:t>The hashtag of the project is</w:t>
            </w:r>
            <w:r w:rsidRPr="00D74FFF">
              <w:rPr>
                <w:sz w:val="22"/>
                <w:lang w:val="en-US"/>
              </w:rPr>
              <w:t xml:space="preserve"> </w:t>
            </w:r>
            <w:r w:rsidR="00D74FFF" w:rsidRPr="00C507D7">
              <w:rPr>
                <w:sz w:val="22"/>
                <w:lang w:val="en-US"/>
              </w:rPr>
              <w:t>#VirtualYouthWorkEU</w:t>
            </w:r>
          </w:p>
        </w:tc>
        <w:tc>
          <w:tcPr>
            <w:tcW w:w="2473" w:type="pct"/>
          </w:tcPr>
          <w:p w14:paraId="6FF2A6A8" w14:textId="77777777"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color w:val="000000" w:themeColor="text1"/>
                <w:sz w:val="22"/>
              </w:rPr>
              <w:t xml:space="preserve">Linkedin </w:t>
            </w:r>
            <w:hyperlink r:id="rId14" w:history="1">
              <w:r w:rsidRPr="0038616C">
                <w:rPr>
                  <w:rStyle w:val="Hyperlink"/>
                  <w:rFonts w:cs="Tahoma"/>
                  <w:sz w:val="22"/>
                </w:rPr>
                <w:t>www.linkedin.com/company/seal-cyprus</w:t>
              </w:r>
            </w:hyperlink>
          </w:p>
          <w:p w14:paraId="4AF05CF6" w14:textId="77777777"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color w:val="000000" w:themeColor="text1"/>
                <w:sz w:val="22"/>
              </w:rPr>
              <w:t>Instagram</w:t>
            </w:r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  <w:hyperlink r:id="rId15" w:history="1">
              <w:r w:rsidRPr="0038616C">
                <w:rPr>
                  <w:rStyle w:val="Hyperlink"/>
                  <w:sz w:val="22"/>
                  <w:lang w:val="en-US"/>
                </w:rPr>
                <w:t>www.instagram.com/SealCyprus</w:t>
              </w:r>
            </w:hyperlink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</w:p>
          <w:p w14:paraId="022B32CC" w14:textId="4520246B" w:rsidR="00655D23" w:rsidRPr="0038616C" w:rsidRDefault="00655D23" w:rsidP="00655D23">
            <w:pPr>
              <w:jc w:val="left"/>
              <w:rPr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sz w:val="22"/>
              </w:rPr>
              <w:t xml:space="preserve">Website </w:t>
            </w:r>
            <w:hyperlink r:id="rId16" w:history="1">
              <w:r w:rsidR="00EA7744" w:rsidRPr="00D5748D">
                <w:rPr>
                  <w:rStyle w:val="Hyperlink"/>
                  <w:rFonts w:cs="Tahoma"/>
                  <w:sz w:val="22"/>
                </w:rPr>
                <w:t>http</w:t>
              </w:r>
              <w:r w:rsidR="00EA7744" w:rsidRPr="00D5748D">
                <w:rPr>
                  <w:rStyle w:val="Hyperlink"/>
                  <w:rFonts w:cs="Tahoma"/>
                  <w:sz w:val="22"/>
                  <w:lang w:val="en-US"/>
                </w:rPr>
                <w:t>s</w:t>
              </w:r>
              <w:r w:rsidR="00EA7744" w:rsidRPr="00D5748D">
                <w:rPr>
                  <w:rStyle w:val="Hyperlink"/>
                  <w:rFonts w:cs="Tahoma"/>
                  <w:sz w:val="22"/>
                </w:rPr>
                <w:t>://www.sealcyprus.org</w:t>
              </w:r>
            </w:hyperlink>
            <w:r w:rsidRPr="0038616C">
              <w:rPr>
                <w:rFonts w:cs="Tahoma"/>
                <w:sz w:val="22"/>
              </w:rPr>
              <w:t xml:space="preserve"> </w:t>
            </w:r>
          </w:p>
          <w:p w14:paraId="4E485F07" w14:textId="3D2C2181" w:rsidR="00655D23" w:rsidRPr="00D74FFF" w:rsidRDefault="00655D23" w:rsidP="00655D23">
            <w:pPr>
              <w:jc w:val="left"/>
              <w:rPr>
                <w:sz w:val="28"/>
                <w:szCs w:val="28"/>
                <w:lang w:val="en-US"/>
              </w:rPr>
            </w:pPr>
            <w:r w:rsidRPr="0038616C">
              <w:rPr>
                <w:rFonts w:cs="Tahoma"/>
                <w:sz w:val="22"/>
              </w:rPr>
              <w:t>Email:</w:t>
            </w:r>
            <w:r w:rsidR="00D74FFF">
              <w:rPr>
                <w:lang w:val="en-US"/>
              </w:rPr>
              <w:t xml:space="preserve"> </w:t>
            </w:r>
            <w:r w:rsidR="00D74FFF" w:rsidRPr="00D74FFF">
              <w:rPr>
                <w:rStyle w:val="Hyperlink"/>
                <w:rFonts w:cs="Tahoma"/>
                <w:sz w:val="22"/>
                <w:u w:val="none"/>
              </w:rPr>
              <w:t>info@sealcyprus</w:t>
            </w:r>
            <w:r w:rsidRPr="00D74FFF">
              <w:rPr>
                <w:rStyle w:val="Hyperlink"/>
                <w:rFonts w:cs="Tahoma"/>
                <w:sz w:val="22"/>
                <w:u w:val="none"/>
                <w:lang w:val="en-US"/>
              </w:rPr>
              <w:t>.</w:t>
            </w:r>
            <w:r w:rsidR="00D74FFF">
              <w:rPr>
                <w:rStyle w:val="Hyperlink"/>
                <w:rFonts w:cs="Tahoma"/>
                <w:sz w:val="22"/>
                <w:u w:val="none"/>
                <w:lang w:val="en-US"/>
              </w:rPr>
              <w:t>org</w:t>
            </w:r>
          </w:p>
        </w:tc>
      </w:tr>
    </w:tbl>
    <w:p w14:paraId="433694D0" w14:textId="3ABB5E3B" w:rsidR="00DA778B" w:rsidRPr="00DA778B" w:rsidRDefault="00B566DD" w:rsidP="00B566DD">
      <w:pPr>
        <w:jc w:val="right"/>
        <w:rPr>
          <w:sz w:val="22"/>
          <w:lang w:val="en-US"/>
        </w:rPr>
      </w:pPr>
      <w:r>
        <w:rPr>
          <w:sz w:val="22"/>
          <w:lang w:val="en-US"/>
        </w:rPr>
        <w:t>Thank you for your interest! The team of SEAL CY</w:t>
      </w:r>
      <w:r w:rsidR="00CF7150">
        <w:rPr>
          <w:sz w:val="22"/>
          <w:lang w:val="en-US"/>
        </w:rPr>
        <w:t>PR</w:t>
      </w:r>
      <w:r>
        <w:rPr>
          <w:sz w:val="22"/>
          <w:lang w:val="en-US"/>
        </w:rPr>
        <w:t>US</w:t>
      </w:r>
    </w:p>
    <w:sectPr w:rsidR="00DA778B" w:rsidRPr="00DA778B" w:rsidSect="00902AE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4" w:h="16838"/>
      <w:pgMar w:top="851" w:right="1077" w:bottom="851" w:left="1077" w:header="113" w:footer="102" w:gutter="0"/>
      <w:cols w:space="72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8B0A0F" w14:textId="77777777" w:rsidR="00225E78" w:rsidRDefault="00225E78">
      <w:pPr>
        <w:spacing w:after="0"/>
      </w:pPr>
      <w:r>
        <w:separator/>
      </w:r>
    </w:p>
  </w:endnote>
  <w:endnote w:type="continuationSeparator" w:id="0">
    <w:p w14:paraId="62CB5812" w14:textId="77777777" w:rsidR="00225E78" w:rsidRDefault="00225E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SMinchoB">
    <w:altName w:val="MS Mincho"/>
    <w:panose1 w:val="020B0604020202020204"/>
    <w:charset w:val="80"/>
    <w:family w:val="roman"/>
    <w:notTrueType/>
    <w:pitch w:val="variable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A03FE" w14:textId="77777777" w:rsidR="00B33577" w:rsidRDefault="00B33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74F2C" w14:textId="77777777" w:rsidR="00B33577" w:rsidRDefault="00B33577" w:rsidP="00A16975">
    <w:pPr>
      <w:spacing w:after="0"/>
      <w:jc w:val="center"/>
      <w:rPr>
        <w:rFonts w:ascii="Times New Roman" w:hAnsi="Times New Roman"/>
        <w:color w:val="auto"/>
        <w:szCs w:val="24"/>
      </w:rPr>
    </w:pPr>
    <w:r>
      <w:rPr>
        <w:rFonts w:ascii="Times New Roman" w:hAnsi="Times New Roman"/>
        <w:noProof/>
        <w:color w:val="auto"/>
        <w:szCs w:val="24"/>
        <w:lang w:val="en-GB" w:eastAsia="en-GB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51A0B523" wp14:editId="1D51CF84">
              <wp:simplePos x="0" y="0"/>
              <wp:positionH relativeFrom="column">
                <wp:posOffset>875030</wp:posOffset>
              </wp:positionH>
              <wp:positionV relativeFrom="paragraph">
                <wp:posOffset>9162415</wp:posOffset>
              </wp:positionV>
              <wp:extent cx="5902325" cy="683260"/>
              <wp:effectExtent l="0" t="0" r="4445" b="3175"/>
              <wp:wrapNone/>
              <wp:docPr id="6" name="Control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 noChangeShapeType="1"/>
                    </wps:cNvSpPr>
                    <wps:spPr bwMode="auto">
                      <a:xfrm>
                        <a:off x="0" y="0"/>
                        <a:ext cx="590232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in">
                            <a:noFill/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9C2D1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A14FF9" id="Control 14" o:spid="_x0000_s1026" style="position:absolute;margin-left:68.9pt;margin-top:721.45pt;width:464.75pt;height:53.8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" filled="f" stroked="f" insetpen="t">
              <v:shadow color="#c9c2d1"/>
              <o:lock v:ext="edit" shapetype="t"/>
              <v:textbox inset="0,0,0,0"/>
            </v:rect>
          </w:pict>
        </mc:Fallback>
      </mc:AlternateContent>
    </w:r>
  </w:p>
  <w:p w14:paraId="24B50581" w14:textId="77777777" w:rsidR="00B33577" w:rsidRPr="009A1915" w:rsidRDefault="00B33577">
    <w:pPr>
      <w:pStyle w:val="Footer"/>
      <w:rPr>
        <w:lang w:val="ru-RU"/>
      </w:rPr>
    </w:pPr>
  </w:p>
  <w:p w14:paraId="4FA0FA62" w14:textId="77777777" w:rsidR="00B33577" w:rsidRDefault="00B335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C0404" w14:textId="77777777" w:rsidR="00B33577" w:rsidRDefault="00B33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32318" w14:textId="77777777" w:rsidR="00225E78" w:rsidRDefault="00225E78">
      <w:pPr>
        <w:spacing w:after="0"/>
      </w:pPr>
      <w:r>
        <w:separator/>
      </w:r>
    </w:p>
  </w:footnote>
  <w:footnote w:type="continuationSeparator" w:id="0">
    <w:p w14:paraId="495FD508" w14:textId="77777777" w:rsidR="00225E78" w:rsidRDefault="00225E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2FE74" w14:textId="77777777" w:rsidR="00B33577" w:rsidRPr="000763DF" w:rsidRDefault="00B33577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6495665D" wp14:editId="5284F46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7" name="Group 75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8" name="Shape 7564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7563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7562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5A0E2D" id="Group 7561" o:spid="_x0000_s1026" style="position:absolute;margin-left:52.25pt;margin-top:5.7pt;width:491.9pt;height:47.05pt;z-index:251656704;mso-position-horizontal-relative:page;mso-position-vertical-relative:page" coordsize="62470,597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">
              <v:shape id="Shape 7564" o:spid="_x0000_s1027" style="position:absolute;top:64;width:62470;height:5912;visibility:visible;mso-wrap-style:square;v-text-anchor:top" coordsize="6247003,5911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&#13;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563" o:spid="_x0000_s1028" style="position:absolute;left:62;width:62090;height:5530;visibility:visible;mso-wrap-style:square;v-text-anchor:top" coordsize="6209031,5530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&#13;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562" o:spid="_x0000_s1029" style="position:absolute;left:62;width:62090;height:5530;visibility:visible;mso-wrap-style:square;v-text-anchor:top" coordsize="6209031,5530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&#13;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14:paraId="57387FCE" w14:textId="77777777" w:rsidR="00B33577" w:rsidRPr="000763DF" w:rsidRDefault="00B33577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Dilijan, Armenia, 20-28 May 201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3EB1E" w14:textId="77777777" w:rsidR="00B33577" w:rsidRDefault="00B335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9D6F6" w14:textId="77777777" w:rsidR="00B33577" w:rsidRPr="000763DF" w:rsidRDefault="00B33577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692BF96" wp14:editId="26CCC60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1" name="Group 74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5" name="Shape 7496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7495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7494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43C546" id="Group 7493" o:spid="_x0000_s1026" style="position:absolute;margin-left:52.25pt;margin-top:5.7pt;width:491.9pt;height:47.05pt;z-index:251657728;mso-position-horizontal-relative:page;mso-position-vertical-relative:page" coordsize="62470,597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">
              <v:shape id="Shape 7496" o:spid="_x0000_s1027" style="position:absolute;top:64;width:62470;height:5912;visibility:visible;mso-wrap-style:square;v-text-anchor:top" coordsize="6247003,5911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&#13;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495" o:spid="_x0000_s1028" style="position:absolute;left:62;width:62090;height:5530;visibility:visible;mso-wrap-style:square;v-text-anchor:top" coordsize="6209031,5530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&#13;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494" o:spid="_x0000_s1029" style="position:absolute;left:62;width:62090;height:5530;visibility:visible;mso-wrap-style:square;v-text-anchor:top" coordsize="6209031,5530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&#13;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14:paraId="73489BDE" w14:textId="77777777" w:rsidR="00B33577" w:rsidRPr="000763DF" w:rsidRDefault="00B33577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Dilijan, Armenia, 20-28 May 201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D1352"/>
    <w:multiLevelType w:val="hybridMultilevel"/>
    <w:tmpl w:val="B9AA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6535C"/>
    <w:multiLevelType w:val="hybridMultilevel"/>
    <w:tmpl w:val="5C2C7AEA"/>
    <w:lvl w:ilvl="0" w:tplc="E5E64D18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1B4E3EC3"/>
    <w:multiLevelType w:val="hybridMultilevel"/>
    <w:tmpl w:val="458EE9E0"/>
    <w:lvl w:ilvl="0" w:tplc="241EDCC0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  <w:b w:val="0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2202E"/>
    <w:multiLevelType w:val="hybridMultilevel"/>
    <w:tmpl w:val="7ADA7090"/>
    <w:lvl w:ilvl="0" w:tplc="E5E64D18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4C5D44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12761C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76425E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9221346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4240D6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063306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EA665A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18940E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A66660"/>
    <w:multiLevelType w:val="hybridMultilevel"/>
    <w:tmpl w:val="6F66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653B2"/>
    <w:multiLevelType w:val="hybridMultilevel"/>
    <w:tmpl w:val="41CA7626"/>
    <w:lvl w:ilvl="0" w:tplc="8DB0014C">
      <w:start w:val="5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A5461"/>
    <w:multiLevelType w:val="hybridMultilevel"/>
    <w:tmpl w:val="8EBA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NTY0MrIwN7K0NDFV0lEKTi0uzszPAykwMqkFAEDwql0tAAAA"/>
  </w:docVars>
  <w:rsids>
    <w:rsidRoot w:val="00E93818"/>
    <w:rsid w:val="00003CF1"/>
    <w:rsid w:val="00005007"/>
    <w:rsid w:val="0002555B"/>
    <w:rsid w:val="00040625"/>
    <w:rsid w:val="0004095F"/>
    <w:rsid w:val="00044823"/>
    <w:rsid w:val="000510B2"/>
    <w:rsid w:val="0005626F"/>
    <w:rsid w:val="00062177"/>
    <w:rsid w:val="00064A38"/>
    <w:rsid w:val="00072D74"/>
    <w:rsid w:val="000763DF"/>
    <w:rsid w:val="00076F5B"/>
    <w:rsid w:val="00080B57"/>
    <w:rsid w:val="0008578B"/>
    <w:rsid w:val="000968FC"/>
    <w:rsid w:val="00096A0F"/>
    <w:rsid w:val="000C36AE"/>
    <w:rsid w:val="000E7DB9"/>
    <w:rsid w:val="00104A2C"/>
    <w:rsid w:val="001110F1"/>
    <w:rsid w:val="00136EC3"/>
    <w:rsid w:val="00147628"/>
    <w:rsid w:val="001508CE"/>
    <w:rsid w:val="001546E0"/>
    <w:rsid w:val="00157742"/>
    <w:rsid w:val="00177965"/>
    <w:rsid w:val="00181DD1"/>
    <w:rsid w:val="00194170"/>
    <w:rsid w:val="001A1B76"/>
    <w:rsid w:val="001B56F7"/>
    <w:rsid w:val="001C455D"/>
    <w:rsid w:val="001D4D86"/>
    <w:rsid w:val="001E1B12"/>
    <w:rsid w:val="001E64B0"/>
    <w:rsid w:val="001F61C5"/>
    <w:rsid w:val="00225E78"/>
    <w:rsid w:val="0023462B"/>
    <w:rsid w:val="00246E0C"/>
    <w:rsid w:val="0025166A"/>
    <w:rsid w:val="0025296F"/>
    <w:rsid w:val="002612E1"/>
    <w:rsid w:val="002673A3"/>
    <w:rsid w:val="002816F6"/>
    <w:rsid w:val="002952F3"/>
    <w:rsid w:val="002A1A6D"/>
    <w:rsid w:val="002B3FC0"/>
    <w:rsid w:val="002F3BE2"/>
    <w:rsid w:val="0031459A"/>
    <w:rsid w:val="003245D1"/>
    <w:rsid w:val="00332960"/>
    <w:rsid w:val="003330B0"/>
    <w:rsid w:val="00335009"/>
    <w:rsid w:val="00355FDE"/>
    <w:rsid w:val="0036111E"/>
    <w:rsid w:val="003625B9"/>
    <w:rsid w:val="0038184C"/>
    <w:rsid w:val="00381A0F"/>
    <w:rsid w:val="00384FB2"/>
    <w:rsid w:val="0038616C"/>
    <w:rsid w:val="003929F5"/>
    <w:rsid w:val="003A0264"/>
    <w:rsid w:val="003A269A"/>
    <w:rsid w:val="003A6C5B"/>
    <w:rsid w:val="003B2E08"/>
    <w:rsid w:val="003C3E78"/>
    <w:rsid w:val="003C7C3D"/>
    <w:rsid w:val="003E6D16"/>
    <w:rsid w:val="003F0AC8"/>
    <w:rsid w:val="003F2A15"/>
    <w:rsid w:val="003F7700"/>
    <w:rsid w:val="00400529"/>
    <w:rsid w:val="00410F13"/>
    <w:rsid w:val="00411425"/>
    <w:rsid w:val="00416F1C"/>
    <w:rsid w:val="00435B10"/>
    <w:rsid w:val="004378AA"/>
    <w:rsid w:val="0045799D"/>
    <w:rsid w:val="00467962"/>
    <w:rsid w:val="004737EA"/>
    <w:rsid w:val="00496555"/>
    <w:rsid w:val="004A2429"/>
    <w:rsid w:val="004A5510"/>
    <w:rsid w:val="004A7BDF"/>
    <w:rsid w:val="004B40C5"/>
    <w:rsid w:val="004B7F10"/>
    <w:rsid w:val="004D02F3"/>
    <w:rsid w:val="004D2A6F"/>
    <w:rsid w:val="004D59D0"/>
    <w:rsid w:val="004D6F63"/>
    <w:rsid w:val="004D763E"/>
    <w:rsid w:val="004E67E0"/>
    <w:rsid w:val="004F0205"/>
    <w:rsid w:val="004F0C0A"/>
    <w:rsid w:val="005115F5"/>
    <w:rsid w:val="0053557C"/>
    <w:rsid w:val="005421B2"/>
    <w:rsid w:val="005436EB"/>
    <w:rsid w:val="0055225F"/>
    <w:rsid w:val="0056417D"/>
    <w:rsid w:val="00572DE8"/>
    <w:rsid w:val="005A07E4"/>
    <w:rsid w:val="005B3A77"/>
    <w:rsid w:val="005C65E0"/>
    <w:rsid w:val="005E7507"/>
    <w:rsid w:val="005F12F7"/>
    <w:rsid w:val="005F26E3"/>
    <w:rsid w:val="006500E2"/>
    <w:rsid w:val="006556D9"/>
    <w:rsid w:val="00655D23"/>
    <w:rsid w:val="00662516"/>
    <w:rsid w:val="00670D42"/>
    <w:rsid w:val="00684550"/>
    <w:rsid w:val="006846A8"/>
    <w:rsid w:val="006907E2"/>
    <w:rsid w:val="00692F37"/>
    <w:rsid w:val="006951AC"/>
    <w:rsid w:val="006B6843"/>
    <w:rsid w:val="006C1405"/>
    <w:rsid w:val="006C4AD1"/>
    <w:rsid w:val="006D2379"/>
    <w:rsid w:val="006D2E29"/>
    <w:rsid w:val="006D3DFC"/>
    <w:rsid w:val="006F6539"/>
    <w:rsid w:val="006F6DB2"/>
    <w:rsid w:val="007060E1"/>
    <w:rsid w:val="00710787"/>
    <w:rsid w:val="007260BC"/>
    <w:rsid w:val="00727529"/>
    <w:rsid w:val="0074169A"/>
    <w:rsid w:val="00742F30"/>
    <w:rsid w:val="00746BED"/>
    <w:rsid w:val="00750043"/>
    <w:rsid w:val="00752F0D"/>
    <w:rsid w:val="00761D5C"/>
    <w:rsid w:val="00761F4C"/>
    <w:rsid w:val="00772711"/>
    <w:rsid w:val="00772BD2"/>
    <w:rsid w:val="007A3AAF"/>
    <w:rsid w:val="007A6167"/>
    <w:rsid w:val="007B48F1"/>
    <w:rsid w:val="007B66B1"/>
    <w:rsid w:val="007C3442"/>
    <w:rsid w:val="007D1235"/>
    <w:rsid w:val="00804B63"/>
    <w:rsid w:val="00824DE0"/>
    <w:rsid w:val="008426EE"/>
    <w:rsid w:val="00842CF0"/>
    <w:rsid w:val="00843A89"/>
    <w:rsid w:val="00846066"/>
    <w:rsid w:val="00853A5E"/>
    <w:rsid w:val="0086093D"/>
    <w:rsid w:val="00870201"/>
    <w:rsid w:val="008902ED"/>
    <w:rsid w:val="008A56AF"/>
    <w:rsid w:val="008C2646"/>
    <w:rsid w:val="00902AEE"/>
    <w:rsid w:val="0091149F"/>
    <w:rsid w:val="00926683"/>
    <w:rsid w:val="00936B63"/>
    <w:rsid w:val="00951CC0"/>
    <w:rsid w:val="0096411D"/>
    <w:rsid w:val="00982ED6"/>
    <w:rsid w:val="00983CD8"/>
    <w:rsid w:val="009840BA"/>
    <w:rsid w:val="0099016C"/>
    <w:rsid w:val="009A177F"/>
    <w:rsid w:val="009A1915"/>
    <w:rsid w:val="009C6D46"/>
    <w:rsid w:val="009D7E09"/>
    <w:rsid w:val="009D7FA6"/>
    <w:rsid w:val="009E4075"/>
    <w:rsid w:val="009E70B6"/>
    <w:rsid w:val="00A15A16"/>
    <w:rsid w:val="00A16975"/>
    <w:rsid w:val="00A16F87"/>
    <w:rsid w:val="00A241AF"/>
    <w:rsid w:val="00A26925"/>
    <w:rsid w:val="00A32C20"/>
    <w:rsid w:val="00A33331"/>
    <w:rsid w:val="00A34E67"/>
    <w:rsid w:val="00A61D3E"/>
    <w:rsid w:val="00A62394"/>
    <w:rsid w:val="00A62E74"/>
    <w:rsid w:val="00A75D38"/>
    <w:rsid w:val="00A83A72"/>
    <w:rsid w:val="00A84861"/>
    <w:rsid w:val="00A87B02"/>
    <w:rsid w:val="00A97158"/>
    <w:rsid w:val="00AA0B0D"/>
    <w:rsid w:val="00AA0F5A"/>
    <w:rsid w:val="00AA68A3"/>
    <w:rsid w:val="00AB6CC0"/>
    <w:rsid w:val="00AB7207"/>
    <w:rsid w:val="00AC15A8"/>
    <w:rsid w:val="00AD1DA2"/>
    <w:rsid w:val="00AD4323"/>
    <w:rsid w:val="00AE3A94"/>
    <w:rsid w:val="00AE4307"/>
    <w:rsid w:val="00AF2C03"/>
    <w:rsid w:val="00AF6E1F"/>
    <w:rsid w:val="00B16326"/>
    <w:rsid w:val="00B17B1B"/>
    <w:rsid w:val="00B26557"/>
    <w:rsid w:val="00B33577"/>
    <w:rsid w:val="00B34CB5"/>
    <w:rsid w:val="00B40C07"/>
    <w:rsid w:val="00B5062A"/>
    <w:rsid w:val="00B565FA"/>
    <w:rsid w:val="00B566DD"/>
    <w:rsid w:val="00B62FFB"/>
    <w:rsid w:val="00B723E0"/>
    <w:rsid w:val="00BA472C"/>
    <w:rsid w:val="00BA6751"/>
    <w:rsid w:val="00BA68C9"/>
    <w:rsid w:val="00BC0B3C"/>
    <w:rsid w:val="00BC2F49"/>
    <w:rsid w:val="00BF4829"/>
    <w:rsid w:val="00BF6DA9"/>
    <w:rsid w:val="00C0375C"/>
    <w:rsid w:val="00C12586"/>
    <w:rsid w:val="00C13A86"/>
    <w:rsid w:val="00C220C3"/>
    <w:rsid w:val="00C2258B"/>
    <w:rsid w:val="00C23C67"/>
    <w:rsid w:val="00C37938"/>
    <w:rsid w:val="00C507D7"/>
    <w:rsid w:val="00C55CD6"/>
    <w:rsid w:val="00C62E1D"/>
    <w:rsid w:val="00C74798"/>
    <w:rsid w:val="00C86238"/>
    <w:rsid w:val="00C87EF5"/>
    <w:rsid w:val="00C94919"/>
    <w:rsid w:val="00CB1ADD"/>
    <w:rsid w:val="00CF7150"/>
    <w:rsid w:val="00D040A7"/>
    <w:rsid w:val="00D049F1"/>
    <w:rsid w:val="00D0592E"/>
    <w:rsid w:val="00D14299"/>
    <w:rsid w:val="00D20C84"/>
    <w:rsid w:val="00D260D2"/>
    <w:rsid w:val="00D33C7D"/>
    <w:rsid w:val="00D3520A"/>
    <w:rsid w:val="00D35380"/>
    <w:rsid w:val="00D4358E"/>
    <w:rsid w:val="00D512CA"/>
    <w:rsid w:val="00D61DAA"/>
    <w:rsid w:val="00D74FFF"/>
    <w:rsid w:val="00D7689C"/>
    <w:rsid w:val="00D974F0"/>
    <w:rsid w:val="00DA19BF"/>
    <w:rsid w:val="00DA2D2A"/>
    <w:rsid w:val="00DA778B"/>
    <w:rsid w:val="00DC5699"/>
    <w:rsid w:val="00DC5B5C"/>
    <w:rsid w:val="00DD651D"/>
    <w:rsid w:val="00DE3ED1"/>
    <w:rsid w:val="00E145FD"/>
    <w:rsid w:val="00E14EE4"/>
    <w:rsid w:val="00E27917"/>
    <w:rsid w:val="00E35762"/>
    <w:rsid w:val="00E44D66"/>
    <w:rsid w:val="00E53481"/>
    <w:rsid w:val="00E6410C"/>
    <w:rsid w:val="00E73FB6"/>
    <w:rsid w:val="00E823E2"/>
    <w:rsid w:val="00E86228"/>
    <w:rsid w:val="00E86FFB"/>
    <w:rsid w:val="00E93818"/>
    <w:rsid w:val="00EA7744"/>
    <w:rsid w:val="00EB47A5"/>
    <w:rsid w:val="00EC06EB"/>
    <w:rsid w:val="00EC5D67"/>
    <w:rsid w:val="00EE3EE6"/>
    <w:rsid w:val="00EF2795"/>
    <w:rsid w:val="00EF3816"/>
    <w:rsid w:val="00EF4DB3"/>
    <w:rsid w:val="00EF50E0"/>
    <w:rsid w:val="00EF5B51"/>
    <w:rsid w:val="00EF7FAF"/>
    <w:rsid w:val="00F04F87"/>
    <w:rsid w:val="00F07E33"/>
    <w:rsid w:val="00F14673"/>
    <w:rsid w:val="00F22AE2"/>
    <w:rsid w:val="00F33976"/>
    <w:rsid w:val="00F36DE7"/>
    <w:rsid w:val="00F41C5D"/>
    <w:rsid w:val="00F62480"/>
    <w:rsid w:val="00F8622B"/>
    <w:rsid w:val="00F90429"/>
    <w:rsid w:val="00F91099"/>
    <w:rsid w:val="00FC0B77"/>
    <w:rsid w:val="00FC2BBF"/>
    <w:rsid w:val="00FF7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E522E"/>
  <w15:docId w15:val="{D150E245-C2CA-4BD4-866C-BCC5FEB78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semiHidden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3E6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SealCypru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twitter.com/SealCypru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ealcyprus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ealngocy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instagram.com/SealCypru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facebook.com/sealngocy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c.europa.eu/info/live-work-travel-eu/coronavirus-response/safe-covid-19-vaccines-europeans/eu-digital-covid-certificate_en" TargetMode="External"/><Relationship Id="rId14" Type="http://schemas.openxmlformats.org/officeDocument/2006/relationships/hyperlink" Target="file:///C:\Users\user\Documents\Dropbox\SEAL\TEMPLATES\www.linkedin.com\company\seal-cyprus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D5903-7CBE-4BE5-9642-C83B75304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t III</vt:lpstr>
      <vt:lpstr>Part III</vt:lpstr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III</dc:title>
  <dc:creator>SEAL CYPRUS</dc:creator>
  <cp:lastModifiedBy>Vojislava Tomic</cp:lastModifiedBy>
  <cp:revision>2</cp:revision>
  <cp:lastPrinted>2018-01-21T08:28:00Z</cp:lastPrinted>
  <dcterms:created xsi:type="dcterms:W3CDTF">2021-10-13T10:28:00Z</dcterms:created>
  <dcterms:modified xsi:type="dcterms:W3CDTF">2021-10-13T10:28:00Z</dcterms:modified>
</cp:coreProperties>
</file>